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niki  kyriakou</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5796438115</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26.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